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8745D" w14:textId="5B117585" w:rsidR="00A77E70" w:rsidRPr="00D819D0" w:rsidRDefault="00D819D0" w:rsidP="00E846CE">
      <w:pPr>
        <w:ind w:left="-90"/>
        <w:rPr>
          <w:rFonts w:eastAsia="Times New Roman" w:cs="Times New Roman"/>
          <w:b/>
          <w:bCs/>
          <w:color w:val="29B0B0"/>
          <w:sz w:val="54"/>
          <w:szCs w:val="54"/>
          <w:lang w:val="es-MX"/>
        </w:rPr>
      </w:pPr>
      <w:r w:rsidRPr="00D819D0">
        <w:rPr>
          <w:rFonts w:eastAsia="Times New Roman" w:cs="Times New Roman"/>
          <w:b/>
          <w:bCs/>
          <w:color w:val="29B0B0"/>
          <w:sz w:val="54"/>
          <w:szCs w:val="54"/>
          <w:shd w:val="clear" w:color="auto" w:fill="FFFFFF"/>
          <w:lang w:val="es-MX"/>
        </w:rPr>
        <w:t xml:space="preserve">Guía Familiar de Asistencia durante el Aprendizaje Remoto </w:t>
      </w:r>
    </w:p>
    <w:p w14:paraId="44A834DB" w14:textId="77777777" w:rsidR="00265CF3" w:rsidRPr="00D819D0" w:rsidRDefault="00265CF3" w:rsidP="00F409C7">
      <w:pPr>
        <w:pStyle w:val="paragraph"/>
        <w:pBdr>
          <w:bottom w:val="single" w:sz="4" w:space="1" w:color="auto"/>
        </w:pBdr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b/>
          <w:bCs/>
          <w:noProof/>
          <w:color w:val="2D2D2D"/>
          <w:sz w:val="28"/>
          <w:szCs w:val="28"/>
          <w:shd w:val="clear" w:color="auto" w:fill="FFFFFF"/>
          <w:lang w:val="es-MX"/>
        </w:rPr>
      </w:pPr>
    </w:p>
    <w:p w14:paraId="4F0AA6E0" w14:textId="7831DDE5" w:rsidR="00147682" w:rsidRDefault="00147682" w:rsidP="00147682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</w:rPr>
      </w:pPr>
      <w:r>
        <w:rPr>
          <w:noProof/>
        </w:rPr>
        <w:drawing>
          <wp:inline distT="0" distB="0" distL="0" distR="0" wp14:anchorId="2C1A8232" wp14:editId="7DBA00E8">
            <wp:extent cx="1746962" cy="91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962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E657A" w14:textId="46096351" w:rsidR="00A90788" w:rsidRPr="00D819D0" w:rsidRDefault="00A90788" w:rsidP="00147682">
      <w:pPr>
        <w:pStyle w:val="paragraph"/>
        <w:spacing w:before="0" w:beforeAutospacing="0" w:after="0" w:afterAutospacing="0" w:line="276" w:lineRule="auto"/>
        <w:ind w:right="430"/>
        <w:textAlignment w:val="baseline"/>
        <w:rPr>
          <w:rStyle w:val="normaltextrun"/>
          <w:rFonts w:asciiTheme="minorHAnsi" w:hAnsiTheme="minorHAnsi" w:cs="Segoe UI"/>
          <w:color w:val="2D2D2D"/>
          <w:sz w:val="18"/>
          <w:szCs w:val="18"/>
          <w:lang w:val="es-MX"/>
        </w:rPr>
      </w:pPr>
      <w:r w:rsidRPr="00D819D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ACE </w:t>
      </w:r>
      <w:r w:rsidR="00D819D0" w:rsidRPr="00D819D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es una asociación entre escuelas y familias que permite a los estudiantes:</w:t>
      </w:r>
      <w:r w:rsidR="00147682" w:rsidRPr="00D819D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 </w:t>
      </w:r>
    </w:p>
    <w:p w14:paraId="3D47D662" w14:textId="3CEFDB33" w:rsidR="00A90788" w:rsidRPr="00D819D0" w:rsidRDefault="00D819D0" w:rsidP="34262426">
      <w:pPr>
        <w:pStyle w:val="paragraph"/>
        <w:spacing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 w:rsidRPr="00D819D0">
        <w:rPr>
          <w:rStyle w:val="normaltextrun"/>
          <w:rFonts w:asciiTheme="minorHAnsi" w:hAnsiTheme="minorHAnsi" w:cs="Segoe UI"/>
          <w:b/>
          <w:bCs/>
          <w:color w:val="2D2D2D"/>
          <w:sz w:val="21"/>
          <w:szCs w:val="21"/>
          <w:lang w:val="es-MX"/>
        </w:rPr>
        <w:t>ASISTIR</w:t>
      </w:r>
      <w:r w:rsidR="00A90788" w:rsidRPr="00D819D0">
        <w:rPr>
          <w:rStyle w:val="normaltextrun"/>
          <w:rFonts w:asciiTheme="minorHAnsi" w:hAnsiTheme="minorHAnsi" w:cs="Segoe UI"/>
          <w:b/>
          <w:bCs/>
          <w:color w:val="2D2D2D"/>
          <w:sz w:val="21"/>
          <w:szCs w:val="21"/>
          <w:lang w:val="es-MX"/>
        </w:rPr>
        <w:t> </w:t>
      </w:r>
      <w:r w:rsidRPr="00D819D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– Estando presente durante el aprendizaje remoto o en el plantel</w:t>
      </w:r>
      <w:r w:rsidR="00A90788" w:rsidRPr="00D819D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 </w:t>
      </w:r>
      <w:r w:rsidRPr="00D819D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con una sensación de bienestar, seguridad y pertenencia</w:t>
      </w:r>
      <w:r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.</w:t>
      </w:r>
    </w:p>
    <w:p w14:paraId="07F83802" w14:textId="6D6A5C95" w:rsidR="00A90788" w:rsidRPr="00D819D0" w:rsidRDefault="00D819D0" w:rsidP="4A8EC57B">
      <w:pPr>
        <w:pStyle w:val="paragraph"/>
        <w:spacing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</w:rPr>
      </w:pPr>
      <w:r w:rsidRPr="00D819D0">
        <w:rPr>
          <w:rStyle w:val="normaltextrun"/>
          <w:rFonts w:asciiTheme="minorHAnsi" w:hAnsiTheme="minorHAnsi" w:cs="Segoe UI"/>
          <w:b/>
          <w:bCs/>
          <w:color w:val="2D2D2D"/>
          <w:sz w:val="21"/>
          <w:szCs w:val="21"/>
          <w:lang w:val="es-MX"/>
        </w:rPr>
        <w:t>COMPROMISO</w:t>
      </w:r>
      <w:r w:rsidR="00A90788" w:rsidRPr="00D819D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 –</w:t>
      </w:r>
      <w:r w:rsidRPr="00D819D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Mostrando dedicación al aprendizaje con un sentido de conexión hacia la enseñanza.</w:t>
      </w:r>
      <w:r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 xml:space="preserve"> </w:t>
      </w:r>
      <w:r w:rsidR="00A90788" w:rsidRPr="00D819D0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 </w:t>
      </w:r>
    </w:p>
    <w:p w14:paraId="18EEF829" w14:textId="198F8E80" w:rsidR="00AB55B7" w:rsidRPr="00276A97" w:rsidRDefault="001F1482" w:rsidP="4A8EC57B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r>
        <w:rPr>
          <w:rStyle w:val="normaltextrun"/>
          <w:rFonts w:asciiTheme="minorHAnsi" w:hAnsiTheme="minorHAnsi" w:cs="Segoe UI"/>
          <w:b/>
          <w:bCs/>
          <w:color w:val="2D2D2D"/>
          <w:sz w:val="21"/>
          <w:szCs w:val="21"/>
          <w:lang w:val="es-MX"/>
        </w:rPr>
        <w:t>ENVOLVERSE</w:t>
      </w:r>
      <w:r w:rsidR="00A90788" w:rsidRPr="00276A97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 – </w:t>
      </w:r>
      <w:r w:rsidR="00276A97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M</w:t>
      </w:r>
      <w:r w:rsidR="00276A97" w:rsidRPr="00276A97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ostrando progreso académico con un sentimiento de confianza y logro</w:t>
      </w:r>
      <w:r w:rsidR="00A1560C"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  <w:t>.</w:t>
      </w:r>
    </w:p>
    <w:p w14:paraId="2B6BE0E3" w14:textId="649F1C82" w:rsidR="00566863" w:rsidRPr="00276A97" w:rsidRDefault="00566863" w:rsidP="00A90788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color w:val="2D2D2D"/>
          <w:sz w:val="21"/>
          <w:szCs w:val="21"/>
          <w:lang w:val="es-MX"/>
        </w:rPr>
      </w:pPr>
      <w:bookmarkStart w:id="0" w:name="_GoBack"/>
      <w:bookmarkEnd w:id="0"/>
    </w:p>
    <w:p w14:paraId="178589A2" w14:textId="65140AF0" w:rsidR="00993226" w:rsidRDefault="000736FF">
      <w:r>
        <w:rPr>
          <w:noProof/>
        </w:rPr>
        <w:drawing>
          <wp:inline distT="0" distB="0" distL="0" distR="0" wp14:anchorId="4CF48FB9" wp14:editId="722ED9E0">
            <wp:extent cx="1765300" cy="17653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30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F526A" w14:textId="34221305" w:rsidR="00993226" w:rsidRDefault="00993226" w:rsidP="00A73322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Theme="minorHAnsi" w:hAnsiTheme="minorHAnsi" w:cs="Segoe UI"/>
          <w:color w:val="29B0B0"/>
        </w:rPr>
      </w:pPr>
      <w:r w:rsidRPr="00BE4A85">
        <w:rPr>
          <w:rStyle w:val="normaltextrun"/>
          <w:rFonts w:asciiTheme="minorHAnsi" w:hAnsiTheme="minorHAnsi" w:cs="Segoe UI"/>
          <w:b/>
          <w:bCs/>
          <w:color w:val="29B0B0"/>
        </w:rPr>
        <w:t>Tip 1: </w:t>
      </w:r>
      <w:r w:rsidR="00276A97" w:rsidRPr="00210C5E">
        <w:rPr>
          <w:rStyle w:val="normaltextrun"/>
          <w:rFonts w:asciiTheme="minorHAnsi" w:hAnsiTheme="minorHAnsi" w:cs="Segoe UI"/>
          <w:b/>
          <w:bCs/>
          <w:color w:val="29B0B0"/>
          <w:u w:val="single"/>
        </w:rPr>
        <w:t>MANTENTE SALUDABLE</w:t>
      </w:r>
      <w:r w:rsidRPr="00BE4A85">
        <w:rPr>
          <w:rStyle w:val="normaltextrun"/>
          <w:rFonts w:asciiTheme="minorHAnsi" w:hAnsiTheme="minorHAnsi" w:cs="Segoe UI"/>
          <w:b/>
          <w:bCs/>
          <w:color w:val="29B0B0"/>
          <w:u w:val="single"/>
        </w:rPr>
        <w:t>:</w:t>
      </w:r>
      <w:r w:rsidRPr="00BE4A85">
        <w:rPr>
          <w:rStyle w:val="normaltextrun"/>
          <w:rFonts w:asciiTheme="minorHAnsi" w:hAnsiTheme="minorHAnsi" w:cs="Segoe UI"/>
          <w:b/>
          <w:bCs/>
          <w:color w:val="29B0B0"/>
        </w:rPr>
        <w:t> </w:t>
      </w:r>
      <w:r w:rsidR="00276A97">
        <w:rPr>
          <w:rStyle w:val="normaltextrun"/>
          <w:rFonts w:asciiTheme="minorHAnsi" w:hAnsiTheme="minorHAnsi" w:cs="Segoe UI"/>
          <w:b/>
          <w:bCs/>
          <w:color w:val="29B0B0"/>
        </w:rPr>
        <w:t xml:space="preserve">Protege a tus hijos </w:t>
      </w:r>
    </w:p>
    <w:p w14:paraId="6533D059" w14:textId="77777777" w:rsidR="00C64BCC" w:rsidRPr="002F761F" w:rsidRDefault="00C64BCC" w:rsidP="00A73322">
      <w:pPr>
        <w:pStyle w:val="paragraph"/>
        <w:spacing w:before="0" w:beforeAutospacing="0" w:after="0" w:afterAutospacing="0" w:line="276" w:lineRule="auto"/>
        <w:textAlignment w:val="baseline"/>
        <w:rPr>
          <w:rFonts w:asciiTheme="minorHAnsi" w:hAnsiTheme="minorHAnsi" w:cs="Segoe UI"/>
          <w:color w:val="29B0B0"/>
          <w:sz w:val="10"/>
          <w:szCs w:val="10"/>
        </w:rPr>
      </w:pPr>
    </w:p>
    <w:p w14:paraId="78A7889D" w14:textId="456314FC" w:rsidR="002C52EB" w:rsidRPr="0058627C" w:rsidRDefault="00276A97" w:rsidP="002C52EB">
      <w:pPr>
        <w:pStyle w:val="ListParagraph"/>
        <w:numPr>
          <w:ilvl w:val="0"/>
          <w:numId w:val="5"/>
        </w:numPr>
        <w:rPr>
          <w:rFonts w:eastAsia="Times New Roman" w:cs="Times New Roman"/>
          <w:color w:val="000000"/>
          <w:sz w:val="22"/>
          <w:szCs w:val="22"/>
          <w:shd w:val="clear" w:color="auto" w:fill="FFFFFF"/>
        </w:rPr>
      </w:pPr>
      <w:r w:rsidRPr="00276A97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Mantén a tu hijo saludable programando las vacunas contra la gripa y las demás requeridas. </w:t>
      </w:r>
    </w:p>
    <w:p w14:paraId="3F77781E" w14:textId="741F7B99" w:rsidR="002C52EB" w:rsidRPr="00276A97" w:rsidRDefault="00276A97" w:rsidP="00276A97">
      <w:pPr>
        <w:pStyle w:val="ListParagraph"/>
        <w:numPr>
          <w:ilvl w:val="0"/>
          <w:numId w:val="5"/>
        </w:numPr>
        <w:rPr>
          <w:rFonts w:eastAsia="Times New Roman" w:cs="Times New Roman"/>
          <w:sz w:val="22"/>
          <w:szCs w:val="22"/>
          <w:lang w:val="es-MX"/>
        </w:rPr>
      </w:pPr>
      <w:r w:rsidRPr="00276A97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Haz que t</w:t>
      </w:r>
      <w:r w:rsidR="00C2709E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u hijo sea evaluado de</w:t>
      </w:r>
      <w:r w:rsidRPr="00276A97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COVID si muestra síntomas y sigue los procedimientos de cuarentena, si es necesario</w:t>
      </w:r>
      <w: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.</w:t>
      </w:r>
    </w:p>
    <w:p w14:paraId="3B598765" w14:textId="70FF317B" w:rsidR="00993226" w:rsidRPr="00276A97" w:rsidRDefault="00276A97" w:rsidP="00276A97">
      <w:pPr>
        <w:pStyle w:val="ListParagraph"/>
        <w:numPr>
          <w:ilvl w:val="0"/>
          <w:numId w:val="5"/>
        </w:numPr>
        <w:ind w:right="-90"/>
        <w:rPr>
          <w:rFonts w:eastAsia="Times New Roman" w:cs="Times New Roman"/>
          <w:sz w:val="22"/>
          <w:szCs w:val="22"/>
          <w:lang w:val="es-MX"/>
        </w:rPr>
      </w:pPr>
      <w: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Asegúrate de que t</w:t>
      </w:r>
      <w:r w:rsidRPr="00276A97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u hijo se abstenga de ir a la escuela y descanse durante 24 horas (a menos que esté en cuarentena) y regrese al aprendizaje remoto cuando ya no</w:t>
      </w:r>
      <w:r w:rsidR="00DC4ED7" w:rsidRPr="00276A97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: </w:t>
      </w:r>
    </w:p>
    <w:p w14:paraId="74AC1431" w14:textId="0DBDAB9F" w:rsidR="00993226" w:rsidRPr="00276A97" w:rsidRDefault="00276A97" w:rsidP="00976FF1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="Segoe UI"/>
          <w:color w:val="2D2D2D"/>
          <w:sz w:val="22"/>
          <w:szCs w:val="22"/>
          <w:lang w:val="es-MX"/>
        </w:rPr>
      </w:pPr>
      <w:r>
        <w:rPr>
          <w:rStyle w:val="normaltextrun"/>
          <w:rFonts w:asciiTheme="minorHAnsi" w:hAnsiTheme="minorHAnsi" w:cs="Segoe UI"/>
          <w:color w:val="2D2D2D"/>
          <w:sz w:val="22"/>
          <w:szCs w:val="22"/>
          <w:lang w:val="es-MX"/>
        </w:rPr>
        <w:t>Ya no tenga una fiebre de más de 100 grados Fahrenheit.</w:t>
      </w:r>
      <w:r w:rsidR="00993226" w:rsidRPr="00276A97">
        <w:rPr>
          <w:rStyle w:val="eop"/>
          <w:rFonts w:asciiTheme="minorHAnsi" w:hAnsiTheme="minorHAnsi" w:cs="Segoe UI"/>
          <w:color w:val="2D2D2D"/>
          <w:sz w:val="22"/>
          <w:szCs w:val="22"/>
          <w:lang w:val="es-MX"/>
        </w:rPr>
        <w:t> </w:t>
      </w:r>
    </w:p>
    <w:p w14:paraId="088F883A" w14:textId="1ADDCD31" w:rsidR="00993226" w:rsidRPr="0058627C" w:rsidRDefault="00276A97" w:rsidP="3426242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Theme="minorHAnsi" w:hAnsiTheme="minorHAnsi" w:cs="Segoe UI"/>
          <w:color w:val="2D2D2D"/>
          <w:sz w:val="22"/>
          <w:szCs w:val="22"/>
        </w:rPr>
      </w:pPr>
      <w:r>
        <w:rPr>
          <w:rStyle w:val="normaltextrun"/>
          <w:rFonts w:asciiTheme="minorHAnsi" w:hAnsiTheme="minorHAnsi" w:cs="Segoe UI"/>
          <w:color w:val="2D2D2D"/>
          <w:sz w:val="22"/>
          <w:szCs w:val="22"/>
          <w:lang w:val="es-MX"/>
        </w:rPr>
        <w:t xml:space="preserve">Ya no vomite o tenga diarrea. </w:t>
      </w:r>
    </w:p>
    <w:p w14:paraId="306658D6" w14:textId="7E6031E7" w:rsidR="00976FF1" w:rsidRDefault="00276A97" w:rsidP="005A0AF9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="Segoe UI"/>
          <w:color w:val="2D2D2D"/>
          <w:sz w:val="22"/>
          <w:szCs w:val="22"/>
        </w:rPr>
      </w:pPr>
      <w:r w:rsidRPr="00276A97">
        <w:rPr>
          <w:rStyle w:val="normaltextrun"/>
          <w:rFonts w:asciiTheme="minorHAnsi" w:hAnsiTheme="minorHAnsi" w:cs="Segoe UI"/>
          <w:color w:val="2D2D2D"/>
          <w:sz w:val="22"/>
          <w:szCs w:val="22"/>
          <w:lang w:val="es-MX"/>
        </w:rPr>
        <w:t xml:space="preserve">Ya no tenga síntomas de gripe, tos, dolor de garganta, escalofríos y dolores en el cuerpo. </w:t>
      </w:r>
    </w:p>
    <w:p w14:paraId="4B676128" w14:textId="77777777" w:rsidR="00276A97" w:rsidRPr="00276A97" w:rsidRDefault="00276A97" w:rsidP="00A1560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="Segoe UI"/>
          <w:color w:val="2D2D2D"/>
          <w:sz w:val="22"/>
          <w:szCs w:val="22"/>
        </w:rPr>
      </w:pPr>
    </w:p>
    <w:p w14:paraId="2B65494E" w14:textId="35815B54" w:rsidR="00993226" w:rsidRPr="00A1560C" w:rsidRDefault="00276A97" w:rsidP="001A49D5">
      <w:pPr>
        <w:pStyle w:val="ListParagraph"/>
        <w:numPr>
          <w:ilvl w:val="0"/>
          <w:numId w:val="1"/>
        </w:numPr>
        <w:ind w:left="720"/>
        <w:textAlignment w:val="baseline"/>
        <w:rPr>
          <w:rFonts w:cs="Segoe UI"/>
          <w:color w:val="2D2D2D"/>
          <w:sz w:val="22"/>
          <w:szCs w:val="22"/>
          <w:lang w:val="es-MX"/>
        </w:rPr>
      </w:pPr>
      <w:r w:rsidRPr="00276A97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Habla con tu hijo(a) cuando se sienta mejor para reanudar sus actividades escolares. </w:t>
      </w:r>
    </w:p>
    <w:p w14:paraId="021F9C5D" w14:textId="0FEAAE5E" w:rsidR="00993226" w:rsidRPr="00210C5E" w:rsidRDefault="67D6F714" w:rsidP="4A8EC57B">
      <w:pPr>
        <w:spacing w:line="276" w:lineRule="auto"/>
        <w:textAlignment w:val="baseline"/>
        <w:rPr>
          <w:lang w:val="es-MX"/>
        </w:rPr>
      </w:pPr>
      <w:r w:rsidRPr="00210C5E">
        <w:rPr>
          <w:rStyle w:val="normaltextrun"/>
          <w:rFonts w:cs="Segoe UI"/>
          <w:b/>
          <w:bCs/>
          <w:color w:val="29B0B0"/>
          <w:lang w:val="es-MX"/>
        </w:rPr>
        <w:t>Tip </w:t>
      </w:r>
      <w:r w:rsidR="3C98F476" w:rsidRPr="00210C5E">
        <w:rPr>
          <w:rStyle w:val="normaltextrun"/>
          <w:rFonts w:cs="Segoe UI"/>
          <w:b/>
          <w:bCs/>
          <w:color w:val="29B0B0"/>
          <w:lang w:val="es-MX"/>
        </w:rPr>
        <w:t>2</w:t>
      </w:r>
      <w:r w:rsidR="13076F46" w:rsidRPr="00210C5E">
        <w:rPr>
          <w:rStyle w:val="normaltextrun"/>
          <w:rFonts w:cs="Segoe UI"/>
          <w:b/>
          <w:bCs/>
          <w:color w:val="29B0B0"/>
          <w:lang w:val="es-MX"/>
        </w:rPr>
        <w:t>:</w:t>
      </w:r>
      <w:r w:rsidRPr="00210C5E">
        <w:rPr>
          <w:rStyle w:val="normaltextrun"/>
          <w:rFonts w:cs="Segoe UI"/>
          <w:b/>
          <w:bCs/>
          <w:color w:val="29B0B0"/>
          <w:lang w:val="es-MX"/>
        </w:rPr>
        <w:t> </w:t>
      </w:r>
      <w:r w:rsidR="00210C5E" w:rsidRPr="00210C5E">
        <w:rPr>
          <w:rStyle w:val="normaltextrun"/>
          <w:rFonts w:cs="Segoe UI"/>
          <w:b/>
          <w:bCs/>
          <w:color w:val="29B0B0"/>
          <w:u w:val="single"/>
          <w:lang w:val="es-MX"/>
        </w:rPr>
        <w:t>MANTENTE ATENTO</w:t>
      </w:r>
      <w:r w:rsidR="1CEB8533" w:rsidRPr="00210C5E">
        <w:rPr>
          <w:rStyle w:val="normaltextrun"/>
          <w:rFonts w:cs="Segoe UI"/>
          <w:b/>
          <w:bCs/>
          <w:color w:val="29B0B0"/>
          <w:u w:val="single"/>
          <w:lang w:val="es-MX"/>
        </w:rPr>
        <w:t>:</w:t>
      </w:r>
      <w:r w:rsidRPr="00210C5E">
        <w:rPr>
          <w:rStyle w:val="normaltextrun"/>
          <w:rFonts w:cs="Segoe UI"/>
          <w:b/>
          <w:bCs/>
          <w:color w:val="29B0B0"/>
          <w:lang w:val="es-MX"/>
        </w:rPr>
        <w:t> </w:t>
      </w:r>
      <w:r w:rsidR="40D6C96F" w:rsidRPr="00210C5E">
        <w:rPr>
          <w:rStyle w:val="normaltextrun"/>
          <w:rFonts w:cs="Segoe UI"/>
          <w:b/>
          <w:bCs/>
          <w:color w:val="29B0B0"/>
          <w:lang w:val="es-MX"/>
        </w:rPr>
        <w:t xml:space="preserve"> </w:t>
      </w:r>
    </w:p>
    <w:p w14:paraId="7FFB2E32" w14:textId="4056A9BE" w:rsidR="00993226" w:rsidRPr="00210C5E" w:rsidRDefault="67D6F714" w:rsidP="4A8EC57B">
      <w:pPr>
        <w:spacing w:line="276" w:lineRule="auto"/>
        <w:textAlignment w:val="baseline"/>
        <w:rPr>
          <w:rStyle w:val="normaltextrun"/>
          <w:rFonts w:cs="Segoe UI"/>
          <w:b/>
          <w:bCs/>
          <w:color w:val="29B0B0"/>
          <w:lang w:val="es-MX"/>
        </w:rPr>
      </w:pPr>
      <w:r w:rsidRPr="00210C5E">
        <w:rPr>
          <w:rStyle w:val="normaltextrun"/>
          <w:rFonts w:cs="Segoe UI"/>
          <w:b/>
          <w:bCs/>
          <w:color w:val="29B0B0"/>
          <w:lang w:val="es-MX"/>
        </w:rPr>
        <w:t>Consult</w:t>
      </w:r>
      <w:r w:rsidR="00210C5E">
        <w:rPr>
          <w:rStyle w:val="normaltextrun"/>
          <w:rFonts w:cs="Segoe UI"/>
          <w:b/>
          <w:bCs/>
          <w:color w:val="29B0B0"/>
          <w:lang w:val="es-MX"/>
        </w:rPr>
        <w:t>a con el maestro y la</w:t>
      </w:r>
      <w:r w:rsidR="00210C5E" w:rsidRPr="00210C5E">
        <w:rPr>
          <w:rStyle w:val="normaltextrun"/>
          <w:rFonts w:cs="Segoe UI"/>
          <w:b/>
          <w:bCs/>
          <w:color w:val="29B0B0"/>
          <w:lang w:val="es-MX"/>
        </w:rPr>
        <w:t xml:space="preserve"> enfermera escolar</w:t>
      </w:r>
      <w:r w:rsidRPr="00210C5E">
        <w:rPr>
          <w:rStyle w:val="normaltextrun"/>
          <w:rFonts w:cs="Segoe UI"/>
          <w:b/>
          <w:bCs/>
          <w:color w:val="29B0B0"/>
          <w:lang w:val="es-MX"/>
        </w:rPr>
        <w:t> </w:t>
      </w:r>
    </w:p>
    <w:p w14:paraId="35DE3D85" w14:textId="77777777" w:rsidR="00C6224C" w:rsidRPr="00210C5E" w:rsidRDefault="00C6224C" w:rsidP="00C6224C">
      <w:pPr>
        <w:pStyle w:val="paragraph"/>
        <w:spacing w:before="0" w:beforeAutospacing="0" w:after="0" w:afterAutospacing="0" w:line="276" w:lineRule="auto"/>
        <w:textAlignment w:val="baseline"/>
        <w:rPr>
          <w:rFonts w:asciiTheme="minorHAnsi" w:hAnsiTheme="minorHAnsi" w:cs="Segoe UI"/>
          <w:color w:val="29B0B0"/>
          <w:sz w:val="10"/>
          <w:szCs w:val="10"/>
          <w:lang w:val="es-MX"/>
        </w:rPr>
      </w:pPr>
    </w:p>
    <w:p w14:paraId="3E0A8D5F" w14:textId="77777777" w:rsidR="00C6224C" w:rsidRPr="00210C5E" w:rsidRDefault="00C6224C" w:rsidP="4A8EC57B">
      <w:pPr>
        <w:spacing w:line="276" w:lineRule="auto"/>
        <w:textAlignment w:val="baseline"/>
        <w:rPr>
          <w:sz w:val="2"/>
          <w:szCs w:val="2"/>
          <w:lang w:val="es-MX"/>
        </w:rPr>
      </w:pPr>
    </w:p>
    <w:p w14:paraId="5286DA67" w14:textId="2BF562C5" w:rsidR="00993226" w:rsidRPr="00210C5E" w:rsidRDefault="00210C5E" w:rsidP="2BA753A1">
      <w:pPr>
        <w:pStyle w:val="ListParagraph"/>
        <w:numPr>
          <w:ilvl w:val="0"/>
          <w:numId w:val="3"/>
        </w:numPr>
        <w:spacing w:line="259" w:lineRule="auto"/>
        <w:textAlignment w:val="baseline"/>
        <w:rPr>
          <w:rFonts w:eastAsiaTheme="minorEastAsia"/>
          <w:color w:val="000000" w:themeColor="text1"/>
          <w:sz w:val="22"/>
          <w:szCs w:val="22"/>
          <w:lang w:val="es-MX"/>
        </w:rPr>
      </w:pPr>
      <w:r w:rsidRPr="00210C5E">
        <w:rPr>
          <w:rFonts w:eastAsia="Times New Roman" w:cs="Times New Roman"/>
          <w:color w:val="000000" w:themeColor="text1"/>
          <w:sz w:val="22"/>
          <w:szCs w:val="22"/>
          <w:lang w:val="es-MX"/>
        </w:rPr>
        <w:t>Comunica cualquier condición médica que impacte el aprendizaje de tu hijo(a</w:t>
      </w:r>
      <w:r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) con su maestro. </w:t>
      </w:r>
    </w:p>
    <w:p w14:paraId="013B288F" w14:textId="6F8ACF13" w:rsidR="4A8EC57B" w:rsidRPr="00C2709E" w:rsidRDefault="67D6F714" w:rsidP="00CE47A6">
      <w:pPr>
        <w:pStyle w:val="ListParagraph"/>
        <w:numPr>
          <w:ilvl w:val="0"/>
          <w:numId w:val="3"/>
        </w:numPr>
        <w:spacing w:line="259" w:lineRule="auto"/>
        <w:textAlignment w:val="baseline"/>
        <w:rPr>
          <w:rFonts w:eastAsia="Times New Roman" w:cs="Times New Roman"/>
          <w:color w:val="000000" w:themeColor="text1"/>
          <w:sz w:val="22"/>
          <w:szCs w:val="22"/>
        </w:rPr>
      </w:pPr>
      <w:r w:rsidRPr="00C2709E">
        <w:rPr>
          <w:rFonts w:eastAsia="Times New Roman" w:cs="Times New Roman"/>
          <w:color w:val="000000" w:themeColor="text1"/>
          <w:sz w:val="22"/>
          <w:szCs w:val="22"/>
          <w:lang w:val="es-MX"/>
        </w:rPr>
        <w:t>Consult</w:t>
      </w:r>
      <w:r w:rsidR="00210C5E" w:rsidRPr="00C2709E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a con la enfermera de la </w:t>
      </w:r>
      <w:r w:rsidR="00C2709E" w:rsidRPr="00C2709E">
        <w:rPr>
          <w:rFonts w:eastAsia="Times New Roman" w:cs="Times New Roman"/>
          <w:color w:val="000000" w:themeColor="text1"/>
          <w:sz w:val="22"/>
          <w:szCs w:val="22"/>
          <w:lang w:val="es-MX"/>
        </w:rPr>
        <w:t xml:space="preserve">escuela antes de dejar que tu hijo se desconecte de su clase.  </w:t>
      </w:r>
    </w:p>
    <w:p w14:paraId="67B9F5FF" w14:textId="26A7C5A4" w:rsidR="00993226" w:rsidRPr="001F1482" w:rsidRDefault="00993226" w:rsidP="1316988B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="Segoe UI"/>
          <w:color w:val="29B0B0"/>
          <w:lang w:val="es-MX"/>
        </w:rPr>
      </w:pPr>
      <w:r w:rsidRPr="001F1482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>Tip </w:t>
      </w:r>
      <w:r w:rsidR="51DAB5D4" w:rsidRPr="001F1482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>3</w:t>
      </w:r>
      <w:r w:rsidRPr="001F1482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>: </w:t>
      </w:r>
      <w:r w:rsidR="001F1482" w:rsidRPr="001F1482">
        <w:rPr>
          <w:rStyle w:val="normaltextrun"/>
          <w:rFonts w:asciiTheme="minorHAnsi" w:hAnsiTheme="minorHAnsi" w:cs="Segoe UI"/>
          <w:b/>
          <w:bCs/>
          <w:color w:val="29B0B0"/>
          <w:u w:val="single"/>
          <w:lang w:val="es-MX"/>
        </w:rPr>
        <w:t>MANTENTE INFORMADO</w:t>
      </w:r>
      <w:r w:rsidR="17A6B9E7" w:rsidRPr="001F1482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>:</w:t>
      </w:r>
      <w:r w:rsidRPr="001F1482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> </w:t>
      </w:r>
      <w:r w:rsidR="001F1482" w:rsidRPr="001F1482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 xml:space="preserve">Asistir es lo que importa </w:t>
      </w:r>
    </w:p>
    <w:p w14:paraId="5CF572C9" w14:textId="4B36104C" w:rsidR="002C52EB" w:rsidRPr="001F1482" w:rsidRDefault="001F1482" w:rsidP="34262426">
      <w:pPr>
        <w:pStyle w:val="ListParagraph"/>
        <w:numPr>
          <w:ilvl w:val="0"/>
          <w:numId w:val="2"/>
        </w:numPr>
        <w:rPr>
          <w:rFonts w:eastAsiaTheme="minorEastAsia"/>
          <w:color w:val="000000"/>
          <w:sz w:val="22"/>
          <w:szCs w:val="22"/>
          <w:shd w:val="clear" w:color="auto" w:fill="FFFFFF"/>
          <w:lang w:val="es-MX"/>
        </w:rPr>
      </w:pPr>
      <w:r w:rsidRPr="001F1482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Programa tus citas y tus vacaciones después de la escuela o de las horas de instrucci</w:t>
      </w:r>
      <w: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ón. </w:t>
      </w:r>
    </w:p>
    <w:p w14:paraId="73254EAA" w14:textId="10DFE0CA" w:rsidR="00DC4ED7" w:rsidRPr="001F1482" w:rsidRDefault="001F1482" w:rsidP="34262426">
      <w:pPr>
        <w:pStyle w:val="ListParagraph"/>
        <w:numPr>
          <w:ilvl w:val="0"/>
          <w:numId w:val="2"/>
        </w:numPr>
        <w:rPr>
          <w:rFonts w:eastAsiaTheme="minorEastAsia"/>
          <w:color w:val="000000"/>
          <w:sz w:val="22"/>
          <w:szCs w:val="22"/>
          <w:shd w:val="clear" w:color="auto" w:fill="FFFFFF"/>
          <w:lang w:val="es-MX"/>
        </w:rPr>
      </w:pPr>
      <w:r w:rsidRPr="001F1482">
        <w:rPr>
          <w:rFonts w:eastAsiaTheme="minorEastAsia"/>
          <w:color w:val="000000" w:themeColor="text1"/>
          <w:sz w:val="22"/>
          <w:szCs w:val="22"/>
          <w:lang w:val="es-MX"/>
        </w:rPr>
        <w:t>Entérate cuando tu hijo tiene que entregar su</w:t>
      </w:r>
      <w:r w:rsidR="00AD5015">
        <w:rPr>
          <w:rFonts w:eastAsiaTheme="minorEastAsia"/>
          <w:color w:val="000000" w:themeColor="text1"/>
          <w:sz w:val="22"/>
          <w:szCs w:val="22"/>
          <w:lang w:val="es-MX"/>
        </w:rPr>
        <w:t>s</w:t>
      </w:r>
      <w:r w:rsidRPr="001F1482">
        <w:rPr>
          <w:rFonts w:eastAsiaTheme="minorEastAsia"/>
          <w:color w:val="000000" w:themeColor="text1"/>
          <w:sz w:val="22"/>
          <w:szCs w:val="22"/>
          <w:lang w:val="es-MX"/>
        </w:rPr>
        <w:t xml:space="preserve"> tareas diarias</w:t>
      </w:r>
      <w:r>
        <w:rPr>
          <w:rFonts w:eastAsiaTheme="minorEastAsia"/>
          <w:color w:val="000000" w:themeColor="text1"/>
          <w:sz w:val="22"/>
          <w:szCs w:val="22"/>
          <w:lang w:val="es-MX"/>
        </w:rPr>
        <w:t>.</w:t>
      </w:r>
    </w:p>
    <w:p w14:paraId="5443E04E" w14:textId="1E77D4F7" w:rsidR="002C52EB" w:rsidRPr="00AD5015" w:rsidRDefault="00AD5015" w:rsidP="00831BE1">
      <w:pPr>
        <w:pStyle w:val="ListParagraph"/>
        <w:numPr>
          <w:ilvl w:val="0"/>
          <w:numId w:val="2"/>
        </w:numPr>
        <w:textAlignment w:val="baseline"/>
        <w:rPr>
          <w:rFonts w:cs="Segoe UI"/>
          <w:color w:val="2D2D2D"/>
          <w:sz w:val="22"/>
          <w:szCs w:val="22"/>
        </w:rPr>
      </w:pPr>
      <w:r w:rsidRPr="00AD5015">
        <w:rPr>
          <w:rFonts w:eastAsiaTheme="minorEastAsia"/>
          <w:color w:val="000000"/>
          <w:sz w:val="22"/>
          <w:szCs w:val="22"/>
          <w:shd w:val="clear" w:color="auto" w:fill="FFFFFF"/>
          <w:lang w:val="es-MX"/>
        </w:rPr>
        <w:t xml:space="preserve">Contacta a tu maestro si a tu hijo le falta alguna tarea o debe entregar más trabajo pendiente. </w:t>
      </w:r>
    </w:p>
    <w:p w14:paraId="3DE0DF0D" w14:textId="7A11A644" w:rsidR="00C64BCC" w:rsidRPr="00AD5015" w:rsidRDefault="00993226" w:rsidP="4A8EC57B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</w:pPr>
      <w:r w:rsidRPr="00AD5015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>Tip 4: </w:t>
      </w:r>
      <w:r w:rsidR="00AD5015" w:rsidRPr="00AD5015">
        <w:rPr>
          <w:rStyle w:val="normaltextrun"/>
          <w:rFonts w:asciiTheme="minorHAnsi" w:hAnsiTheme="minorHAnsi" w:cs="Segoe UI"/>
          <w:b/>
          <w:bCs/>
          <w:color w:val="29B0B0"/>
          <w:u w:val="single"/>
          <w:lang w:val="es-MX"/>
        </w:rPr>
        <w:t>MANTENTE CONECTADO:</w:t>
      </w:r>
      <w:r w:rsidR="00AD5015" w:rsidRPr="00AD5015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 xml:space="preserve"> </w:t>
      </w:r>
      <w:r w:rsidR="00C64BCC" w:rsidRPr="00AD5015">
        <w:rPr>
          <w:lang w:val="es-MX"/>
        </w:rPr>
        <w:br/>
      </w:r>
      <w:r w:rsidR="00AD5015" w:rsidRPr="00AD5015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>Comparte tus inquietudes sobre seguridad y bienestar</w:t>
      </w:r>
      <w:r w:rsidRPr="00AD5015">
        <w:rPr>
          <w:rStyle w:val="normaltextrun"/>
          <w:rFonts w:asciiTheme="minorHAnsi" w:hAnsiTheme="minorHAnsi" w:cs="Segoe UI"/>
          <w:b/>
          <w:bCs/>
          <w:color w:val="29B0B0"/>
          <w:lang w:val="es-MX"/>
        </w:rPr>
        <w:t>. </w:t>
      </w:r>
    </w:p>
    <w:p w14:paraId="6B78135A" w14:textId="77777777" w:rsidR="00C6224C" w:rsidRPr="00AD5015" w:rsidRDefault="00C6224C" w:rsidP="00C6224C">
      <w:pPr>
        <w:pStyle w:val="paragraph"/>
        <w:spacing w:before="0" w:beforeAutospacing="0" w:after="0" w:afterAutospacing="0" w:line="276" w:lineRule="auto"/>
        <w:textAlignment w:val="baseline"/>
        <w:rPr>
          <w:rFonts w:asciiTheme="minorHAnsi" w:hAnsiTheme="minorHAnsi" w:cs="Segoe UI"/>
          <w:color w:val="29B0B0"/>
          <w:sz w:val="10"/>
          <w:szCs w:val="10"/>
          <w:lang w:val="es-MX"/>
        </w:rPr>
      </w:pPr>
    </w:p>
    <w:p w14:paraId="1FBE881A" w14:textId="77777777" w:rsidR="00C6224C" w:rsidRPr="00AD5015" w:rsidRDefault="00C6224C" w:rsidP="4A8EC57B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Theme="minorHAnsi" w:hAnsiTheme="minorHAnsi" w:cs="Segoe UI"/>
          <w:color w:val="29B0B0"/>
          <w:sz w:val="2"/>
          <w:szCs w:val="2"/>
          <w:lang w:val="es-MX"/>
        </w:rPr>
      </w:pPr>
    </w:p>
    <w:p w14:paraId="48F46A98" w14:textId="716C0FAF" w:rsidR="002C52EB" w:rsidRPr="00AD5015" w:rsidRDefault="00C2709E" w:rsidP="002C52EB">
      <w:pPr>
        <w:pStyle w:val="ListParagraph"/>
        <w:numPr>
          <w:ilvl w:val="0"/>
          <w:numId w:val="4"/>
        </w:numP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</w:pPr>
      <w: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Mientras estamos aprendiendo de manera remota, comparte tus preocupaciones</w:t>
      </w:r>
      <w:r w:rsidR="00AD5015" w:rsidRPr="00AD5015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sobre las habilidades de tu hijo </w:t>
      </w:r>
      <w: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con el maestro, consejero o con el director. </w:t>
      </w:r>
    </w:p>
    <w:p w14:paraId="1ABB80F8" w14:textId="21C5191F" w:rsidR="00DC4ED7" w:rsidRPr="00A1560C" w:rsidRDefault="00C2709E" w:rsidP="007E7840">
      <w:pPr>
        <w:pStyle w:val="ListParagraph"/>
        <w:numPr>
          <w:ilvl w:val="0"/>
          <w:numId w:val="4"/>
        </w:numP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</w:pPr>
      <w:r w:rsidRPr="00C2709E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Habla con el consejero o el director inmediatamente si tu</w:t>
      </w:r>
      <w:r w:rsidR="00A1560C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hijo ha sufrido </w:t>
      </w:r>
      <w:r w:rsidRPr="00C2709E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acoso</w:t>
      </w:r>
      <w:r w:rsidR="00A1560C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 cibernético</w:t>
      </w:r>
      <w:r w:rsidRPr="00C2709E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. </w:t>
      </w:r>
      <w:r w:rsidR="0058627C" w:rsidRPr="00A1560C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br/>
      </w:r>
    </w:p>
    <w:p w14:paraId="284DEA89" w14:textId="75B771A4" w:rsidR="00A1560C" w:rsidRPr="00A1560C" w:rsidRDefault="00A1560C" w:rsidP="00A1560C">
      <w:pP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</w:pPr>
      <w:r w:rsidRPr="00A1560C">
        <w:rPr>
          <w:lang w:val="es-MX"/>
        </w:rPr>
        <w:t xml:space="preserve"> </w:t>
      </w:r>
      <w:r w:rsidRPr="00A1560C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S</w:t>
      </w:r>
      <w: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i las escuelas y las familias nos comprometemos a mantenernos </w:t>
      </w:r>
      <w:r w:rsidRPr="00A1560C"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>sanos, atentos, informados y conectados mutuamente en este mundo remoto, podemos superar cualquier desafío mien</w:t>
      </w:r>
      <w:r>
        <w:rPr>
          <w:rFonts w:eastAsia="Times New Roman" w:cs="Times New Roman"/>
          <w:color w:val="000000"/>
          <w:sz w:val="22"/>
          <w:szCs w:val="22"/>
          <w:shd w:val="clear" w:color="auto" w:fill="FFFFFF"/>
          <w:lang w:val="es-MX"/>
        </w:rPr>
        <w:t xml:space="preserve">tras protegemos a nuestros hijos y a su educación. </w:t>
      </w:r>
    </w:p>
    <w:p w14:paraId="454E0E81" w14:textId="4176C546" w:rsidR="00993226" w:rsidRPr="0058627C" w:rsidRDefault="00993226" w:rsidP="001C0D30">
      <w:pPr>
        <w:rPr>
          <w:rFonts w:cs="Segoe UI"/>
          <w:color w:val="2D2D2D"/>
          <w:sz w:val="22"/>
          <w:szCs w:val="22"/>
        </w:rPr>
      </w:pPr>
    </w:p>
    <w:sectPr w:rsidR="00993226" w:rsidRPr="0058627C" w:rsidSect="0058627C">
      <w:footerReference w:type="default" r:id="rId13"/>
      <w:pgSz w:w="12240" w:h="15840"/>
      <w:pgMar w:top="1089" w:right="980" w:bottom="1098" w:left="1440" w:header="720" w:footer="720" w:gutter="0"/>
      <w:cols w:num="2" w:sep="1" w:space="720" w:equalWidth="0">
        <w:col w:w="3330" w:space="720"/>
        <w:col w:w="577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D36809" w14:textId="77777777" w:rsidR="008B391F" w:rsidRDefault="008B391F" w:rsidP="00A77E70">
      <w:r>
        <w:separator/>
      </w:r>
    </w:p>
  </w:endnote>
  <w:endnote w:type="continuationSeparator" w:id="0">
    <w:p w14:paraId="3C113628" w14:textId="77777777" w:rsidR="008B391F" w:rsidRDefault="008B391F" w:rsidP="00A77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7DB7B" w14:textId="76C2AAC2" w:rsidR="00A77E70" w:rsidRPr="00147682" w:rsidRDefault="00834E6B" w:rsidP="00993226">
    <w:pPr>
      <w:pStyle w:val="Footer"/>
      <w:rPr>
        <w:color w:val="767171" w:themeColor="background2" w:themeShade="80"/>
        <w:sz w:val="20"/>
        <w:szCs w:val="20"/>
      </w:rPr>
    </w:pPr>
    <w:r>
      <w:rPr>
        <w:noProof/>
      </w:rPr>
      <w:drawing>
        <wp:anchor distT="0" distB="0" distL="274320" distR="274320" simplePos="0" relativeHeight="251658240" behindDoc="0" locked="0" layoutInCell="1" allowOverlap="1" wp14:anchorId="72CFA216" wp14:editId="76560451">
          <wp:simplePos x="0" y="0"/>
          <wp:positionH relativeFrom="column">
            <wp:posOffset>4051300</wp:posOffset>
          </wp:positionH>
          <wp:positionV relativeFrom="paragraph">
            <wp:posOffset>0</wp:posOffset>
          </wp:positionV>
          <wp:extent cx="2368296" cy="402336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8296" cy="402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2BA753A1" w:rsidRPr="00834E6B">
      <w:rPr>
        <w:color w:val="767171" w:themeColor="background2" w:themeShade="80"/>
        <w:sz w:val="20"/>
        <w:szCs w:val="20"/>
      </w:rPr>
      <w:t>#</w:t>
    </w:r>
    <w:proofErr w:type="spellStart"/>
    <w:r w:rsidR="000837E7">
      <w:rPr>
        <w:color w:val="767171" w:themeColor="background2" w:themeShade="80"/>
        <w:sz w:val="20"/>
        <w:szCs w:val="20"/>
      </w:rPr>
      <w:t>A</w:t>
    </w:r>
    <w:r w:rsidR="2BA753A1" w:rsidRPr="00834E6B">
      <w:rPr>
        <w:color w:val="767171" w:themeColor="background2" w:themeShade="80"/>
        <w:sz w:val="20"/>
        <w:szCs w:val="20"/>
      </w:rPr>
      <w:t>ttendance</w:t>
    </w:r>
    <w:r w:rsidR="000837E7">
      <w:rPr>
        <w:color w:val="767171" w:themeColor="background2" w:themeShade="80"/>
        <w:sz w:val="20"/>
        <w:szCs w:val="20"/>
      </w:rPr>
      <w:t>M</w:t>
    </w:r>
    <w:r w:rsidR="2BA753A1" w:rsidRPr="00834E6B">
      <w:rPr>
        <w:color w:val="767171" w:themeColor="background2" w:themeShade="80"/>
        <w:sz w:val="20"/>
        <w:szCs w:val="20"/>
      </w:rPr>
      <w:t>atters</w:t>
    </w:r>
    <w:proofErr w:type="spellEnd"/>
    <w:r w:rsidR="2BA753A1" w:rsidRPr="00834E6B">
      <w:rPr>
        <w:color w:val="767171" w:themeColor="background2" w:themeShade="80"/>
        <w:sz w:val="20"/>
        <w:szCs w:val="20"/>
      </w:rPr>
      <w:t> #</w:t>
    </w:r>
    <w:proofErr w:type="spellStart"/>
    <w:r w:rsidR="000837E7">
      <w:rPr>
        <w:color w:val="767171" w:themeColor="background2" w:themeShade="80"/>
        <w:sz w:val="20"/>
        <w:szCs w:val="20"/>
      </w:rPr>
      <w:t>ACE</w:t>
    </w:r>
    <w:r w:rsidR="2BA753A1" w:rsidRPr="00834E6B">
      <w:rPr>
        <w:color w:val="767171" w:themeColor="background2" w:themeShade="80"/>
        <w:sz w:val="20"/>
        <w:szCs w:val="20"/>
      </w:rPr>
      <w:t>it</w:t>
    </w:r>
    <w:proofErr w:type="spellEnd"/>
    <w:r w:rsidR="2BA753A1" w:rsidRPr="00834E6B">
      <w:rPr>
        <w:color w:val="767171" w:themeColor="background2" w:themeShade="80"/>
        <w:sz w:val="20"/>
        <w:szCs w:val="20"/>
      </w:rPr>
      <w:t> </w:t>
    </w:r>
  </w:p>
  <w:p w14:paraId="7D49F1E6" w14:textId="77777777" w:rsidR="00332F21" w:rsidRDefault="00332F21" w:rsidP="00993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C7265" w14:textId="77777777" w:rsidR="008B391F" w:rsidRDefault="008B391F" w:rsidP="00A77E70">
      <w:r>
        <w:separator/>
      </w:r>
    </w:p>
  </w:footnote>
  <w:footnote w:type="continuationSeparator" w:id="0">
    <w:p w14:paraId="6F546118" w14:textId="77777777" w:rsidR="008B391F" w:rsidRDefault="008B391F" w:rsidP="00A77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92961"/>
    <w:multiLevelType w:val="hybridMultilevel"/>
    <w:tmpl w:val="39D86CDA"/>
    <w:lvl w:ilvl="0" w:tplc="FBC69C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427F3"/>
    <w:multiLevelType w:val="hybridMultilevel"/>
    <w:tmpl w:val="A802CF32"/>
    <w:lvl w:ilvl="0" w:tplc="578296F2">
      <w:start w:val="1"/>
      <w:numFmt w:val="bullet"/>
      <w:lvlText w:val="q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612CFC"/>
    <w:multiLevelType w:val="hybridMultilevel"/>
    <w:tmpl w:val="10F28E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3163CB"/>
    <w:multiLevelType w:val="hybridMultilevel"/>
    <w:tmpl w:val="5ADC3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12657"/>
    <w:multiLevelType w:val="hybridMultilevel"/>
    <w:tmpl w:val="8752E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45BA1"/>
    <w:multiLevelType w:val="hybridMultilevel"/>
    <w:tmpl w:val="E4B6C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524A0"/>
    <w:multiLevelType w:val="hybridMultilevel"/>
    <w:tmpl w:val="A8C2880E"/>
    <w:lvl w:ilvl="0" w:tplc="BA90B80E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02123D"/>
    <w:multiLevelType w:val="hybridMultilevel"/>
    <w:tmpl w:val="ACDE5D90"/>
    <w:lvl w:ilvl="0" w:tplc="5446903A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304598"/>
    <w:multiLevelType w:val="hybridMultilevel"/>
    <w:tmpl w:val="387C6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8C3862"/>
    <w:multiLevelType w:val="hybridMultilevel"/>
    <w:tmpl w:val="589EF8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3"/>
  </w:num>
  <w:num w:numId="5">
    <w:abstractNumId w:val="8"/>
  </w:num>
  <w:num w:numId="6">
    <w:abstractNumId w:val="0"/>
  </w:num>
  <w:num w:numId="7">
    <w:abstractNumId w:val="7"/>
  </w:num>
  <w:num w:numId="8">
    <w:abstractNumId w:val="2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tDA0M7OwNDE3MDFV0lEKTi0uzszPAykwrAUApAGXqywAAAA="/>
  </w:docVars>
  <w:rsids>
    <w:rsidRoot w:val="00A77E70"/>
    <w:rsid w:val="000736FF"/>
    <w:rsid w:val="000837E7"/>
    <w:rsid w:val="00093377"/>
    <w:rsid w:val="00147682"/>
    <w:rsid w:val="001637BD"/>
    <w:rsid w:val="001C0D30"/>
    <w:rsid w:val="001F1482"/>
    <w:rsid w:val="00210C5E"/>
    <w:rsid w:val="002566D4"/>
    <w:rsid w:val="00265CF3"/>
    <w:rsid w:val="00276A97"/>
    <w:rsid w:val="002C52EB"/>
    <w:rsid w:val="002F761F"/>
    <w:rsid w:val="00321899"/>
    <w:rsid w:val="00327786"/>
    <w:rsid w:val="00332F21"/>
    <w:rsid w:val="00346726"/>
    <w:rsid w:val="00357AF9"/>
    <w:rsid w:val="00364EF1"/>
    <w:rsid w:val="00410670"/>
    <w:rsid w:val="004648C0"/>
    <w:rsid w:val="00475851"/>
    <w:rsid w:val="00511E61"/>
    <w:rsid w:val="00566863"/>
    <w:rsid w:val="0058627C"/>
    <w:rsid w:val="006975E7"/>
    <w:rsid w:val="007953C4"/>
    <w:rsid w:val="00834E6B"/>
    <w:rsid w:val="008B391F"/>
    <w:rsid w:val="00976FF1"/>
    <w:rsid w:val="00993226"/>
    <w:rsid w:val="009D413B"/>
    <w:rsid w:val="00A1560C"/>
    <w:rsid w:val="00A34B99"/>
    <w:rsid w:val="00A73322"/>
    <w:rsid w:val="00A77E70"/>
    <w:rsid w:val="00A90788"/>
    <w:rsid w:val="00A9494A"/>
    <w:rsid w:val="00AB55B7"/>
    <w:rsid w:val="00AD5015"/>
    <w:rsid w:val="00BE4A85"/>
    <w:rsid w:val="00BE6870"/>
    <w:rsid w:val="00C2709E"/>
    <w:rsid w:val="00C462E4"/>
    <w:rsid w:val="00C6224C"/>
    <w:rsid w:val="00C64BCC"/>
    <w:rsid w:val="00CB68FE"/>
    <w:rsid w:val="00D74914"/>
    <w:rsid w:val="00D74C44"/>
    <w:rsid w:val="00D819D0"/>
    <w:rsid w:val="00D929C8"/>
    <w:rsid w:val="00DC2CD9"/>
    <w:rsid w:val="00DC4ED7"/>
    <w:rsid w:val="00DD1593"/>
    <w:rsid w:val="00E31340"/>
    <w:rsid w:val="00E846CE"/>
    <w:rsid w:val="00EB05B5"/>
    <w:rsid w:val="00F409C7"/>
    <w:rsid w:val="00FC21A1"/>
    <w:rsid w:val="0139BE60"/>
    <w:rsid w:val="02DEF2BE"/>
    <w:rsid w:val="035CB57E"/>
    <w:rsid w:val="03F2AFA5"/>
    <w:rsid w:val="05E0A7B6"/>
    <w:rsid w:val="08892B1B"/>
    <w:rsid w:val="096BC6C5"/>
    <w:rsid w:val="127FF13E"/>
    <w:rsid w:val="13076F46"/>
    <w:rsid w:val="1316988B"/>
    <w:rsid w:val="145C2494"/>
    <w:rsid w:val="158084C9"/>
    <w:rsid w:val="17A6B9E7"/>
    <w:rsid w:val="17F84EFD"/>
    <w:rsid w:val="1828941C"/>
    <w:rsid w:val="19BDCC3F"/>
    <w:rsid w:val="1B9CBADD"/>
    <w:rsid w:val="1CEB8533"/>
    <w:rsid w:val="247D8921"/>
    <w:rsid w:val="2743DBDA"/>
    <w:rsid w:val="27BDFD03"/>
    <w:rsid w:val="2B7E462E"/>
    <w:rsid w:val="2BA753A1"/>
    <w:rsid w:val="2BBC2478"/>
    <w:rsid w:val="2CE4C6E0"/>
    <w:rsid w:val="2DFD8FBA"/>
    <w:rsid w:val="2E07BCFC"/>
    <w:rsid w:val="2E273865"/>
    <w:rsid w:val="2FCC8ED2"/>
    <w:rsid w:val="33B1B0C7"/>
    <w:rsid w:val="34262426"/>
    <w:rsid w:val="3667A510"/>
    <w:rsid w:val="3B2E9F17"/>
    <w:rsid w:val="3B807F2C"/>
    <w:rsid w:val="3B80B468"/>
    <w:rsid w:val="3BB59B2D"/>
    <w:rsid w:val="3C01115B"/>
    <w:rsid w:val="3C1C9C06"/>
    <w:rsid w:val="3C98F476"/>
    <w:rsid w:val="40D6C96F"/>
    <w:rsid w:val="41391C8D"/>
    <w:rsid w:val="45696191"/>
    <w:rsid w:val="4828445C"/>
    <w:rsid w:val="48C66C06"/>
    <w:rsid w:val="49104B5C"/>
    <w:rsid w:val="4A8EC57B"/>
    <w:rsid w:val="4AB6D6CF"/>
    <w:rsid w:val="503B759D"/>
    <w:rsid w:val="51DAB5D4"/>
    <w:rsid w:val="56174826"/>
    <w:rsid w:val="5B5C4773"/>
    <w:rsid w:val="5B648A3E"/>
    <w:rsid w:val="5B78936F"/>
    <w:rsid w:val="65F32056"/>
    <w:rsid w:val="6761E1B3"/>
    <w:rsid w:val="67D6F714"/>
    <w:rsid w:val="6A3F3EDA"/>
    <w:rsid w:val="6B99D58A"/>
    <w:rsid w:val="6CA49AFA"/>
    <w:rsid w:val="6E1A8840"/>
    <w:rsid w:val="6FE91CAE"/>
    <w:rsid w:val="72F0CA96"/>
    <w:rsid w:val="74389BCD"/>
    <w:rsid w:val="75FCA08D"/>
    <w:rsid w:val="76D42195"/>
    <w:rsid w:val="7B8843AC"/>
    <w:rsid w:val="7D526907"/>
    <w:rsid w:val="7F6BB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E4A8D"/>
  <w15:chartTrackingRefBased/>
  <w15:docId w15:val="{C726FEE1-7C0E-2E45-B0C3-BB948B9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7E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77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A77E70"/>
  </w:style>
  <w:style w:type="character" w:customStyle="1" w:styleId="eop">
    <w:name w:val="eop"/>
    <w:basedOn w:val="DefaultParagraphFont"/>
    <w:rsid w:val="00A77E70"/>
  </w:style>
  <w:style w:type="paragraph" w:styleId="Header">
    <w:name w:val="header"/>
    <w:basedOn w:val="Normal"/>
    <w:link w:val="Head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7E70"/>
  </w:style>
  <w:style w:type="paragraph" w:styleId="Footer">
    <w:name w:val="footer"/>
    <w:basedOn w:val="Normal"/>
    <w:link w:val="FooterChar"/>
    <w:uiPriority w:val="99"/>
    <w:unhideWhenUsed/>
    <w:rsid w:val="00A77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7E70"/>
  </w:style>
  <w:style w:type="character" w:styleId="Hyperlink">
    <w:name w:val="Hyperlink"/>
    <w:basedOn w:val="DefaultParagraphFont"/>
    <w:uiPriority w:val="99"/>
    <w:unhideWhenUsed/>
    <w:rsid w:val="00834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4E6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4E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5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8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EE2E76F0214BBEC963BEC77BCBD2" ma:contentTypeVersion="14" ma:contentTypeDescription="Create a new document." ma:contentTypeScope="" ma:versionID="41cde4c44d1de4bef68d7109b3c877c8">
  <xsd:schema xmlns:xsd="http://www.w3.org/2001/XMLSchema" xmlns:xs="http://www.w3.org/2001/XMLSchema" xmlns:p="http://schemas.microsoft.com/office/2006/metadata/properties" xmlns:ns2="0a5a1641-53eb-41a6-b593-cd2765731b5a" xmlns:ns3="aecf9a56-78a0-40d7-994d-6cc6051463a0" targetNamespace="http://schemas.microsoft.com/office/2006/metadata/properties" ma:root="true" ma:fieldsID="5e23f502ae8079105cb5d9a235e19ae1" ns2:_="" ns3:_="">
    <xsd:import namespace="0a5a1641-53eb-41a6-b593-cd2765731b5a"/>
    <xsd:import namespace="aecf9a56-78a0-40d7-994d-6cc6051463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1641-53eb-41a6-b593-cd2765731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f9a56-78a0-40d7-994d-6cc605146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0a5a1641-53eb-41a6-b593-cd2765731b5a" xsi:nil="true"/>
    <SharedWithUsers xmlns="0a5a1641-53eb-41a6-b593-cd2765731b5a">
      <UserInfo>
        <DisplayName/>
        <AccountId xsi:nil="true"/>
        <AccountType/>
      </UserInfo>
    </SharedWithUsers>
    <LastSharedByTime xmlns="0a5a1641-53eb-41a6-b593-cd2765731b5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B859D0-0F66-4160-9A26-BE90916D23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5a1641-53eb-41a6-b593-cd2765731b5a"/>
    <ds:schemaRef ds:uri="aecf9a56-78a0-40d7-994d-6cc605146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43C29F-BBF9-47A0-8478-EC3D031AC742}">
  <ds:schemaRefs>
    <ds:schemaRef ds:uri="http://schemas.microsoft.com/office/2006/metadata/properties"/>
    <ds:schemaRef ds:uri="http://schemas.microsoft.com/office/infopath/2007/PartnerControls"/>
    <ds:schemaRef ds:uri="0a5a1641-53eb-41a6-b593-cd2765731b5a"/>
  </ds:schemaRefs>
</ds:datastoreItem>
</file>

<file path=customXml/itemProps3.xml><?xml version="1.0" encoding="utf-8"?>
<ds:datastoreItem xmlns:ds="http://schemas.openxmlformats.org/officeDocument/2006/customXml" ds:itemID="{15AA17F0-F1A8-4334-A538-F54A7AB49E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74553F-1AC4-477C-AFD3-9C38E0B8F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i Kai</dc:creator>
  <cp:keywords/>
  <dc:description/>
  <cp:lastModifiedBy>Michelle Beck</cp:lastModifiedBy>
  <cp:revision>3</cp:revision>
  <dcterms:created xsi:type="dcterms:W3CDTF">2021-01-16T19:44:00Z</dcterms:created>
  <dcterms:modified xsi:type="dcterms:W3CDTF">2021-01-21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EE2E76F0214BBEC963BEC77BCBD2</vt:lpwstr>
  </property>
  <property fmtid="{D5CDD505-2E9C-101B-9397-08002B2CF9AE}" pid="3" name="Order">
    <vt:r8>8215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